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C6AAD" w14:textId="184B90D8" w:rsidR="635B61B8" w:rsidRDefault="635B61B8" w:rsidP="2F73FC93">
      <w:pPr>
        <w:rPr>
          <w:sz w:val="36"/>
          <w:szCs w:val="36"/>
        </w:rPr>
      </w:pPr>
      <w:r w:rsidRPr="2F73FC93">
        <w:rPr>
          <w:sz w:val="36"/>
          <w:szCs w:val="36"/>
        </w:rPr>
        <w:t xml:space="preserve">Illuminating Engineering </w:t>
      </w:r>
    </w:p>
    <w:p w14:paraId="544C44C2" w14:textId="229DEAF5" w:rsidR="007F0FD2" w:rsidRDefault="007F0FD2">
      <w:pPr>
        <w:rPr>
          <w:sz w:val="32"/>
          <w:szCs w:val="32"/>
          <w:u w:val="single"/>
        </w:rPr>
      </w:pPr>
      <w:r w:rsidRPr="007F0FD2">
        <w:rPr>
          <w:sz w:val="32"/>
          <w:szCs w:val="32"/>
          <w:u w:val="single"/>
        </w:rPr>
        <w:t>Lesson Plan</w:t>
      </w:r>
      <w:r>
        <w:rPr>
          <w:sz w:val="32"/>
          <w:szCs w:val="32"/>
          <w:u w:val="single"/>
        </w:rPr>
        <w:t xml:space="preserve"> – </w:t>
      </w:r>
      <w:r w:rsidR="00782B34">
        <w:rPr>
          <w:sz w:val="32"/>
          <w:szCs w:val="32"/>
          <w:u w:val="single"/>
        </w:rPr>
        <w:t>4</w:t>
      </w:r>
    </w:p>
    <w:p w14:paraId="54A45D90" w14:textId="167067A4" w:rsidR="003D5E64" w:rsidRPr="007F0FD2" w:rsidRDefault="007F0FD2">
      <w:pPr>
        <w:rPr>
          <w:b/>
          <w:bCs/>
        </w:rPr>
      </w:pPr>
      <w:r w:rsidRPr="007F0FD2">
        <w:rPr>
          <w:b/>
          <w:bCs/>
        </w:rPr>
        <w:t xml:space="preserve">Learning objective: </w:t>
      </w:r>
      <w:r w:rsidR="00782B34">
        <w:rPr>
          <w:b/>
          <w:bCs/>
        </w:rPr>
        <w:t>Designing and building a product</w:t>
      </w:r>
    </w:p>
    <w:p w14:paraId="5258D90E" w14:textId="5E77B78D" w:rsidR="007F0FD2" w:rsidRPr="0022038B" w:rsidRDefault="007F0FD2" w:rsidP="007F0FD2">
      <w:pPr>
        <w:rPr>
          <w:b/>
          <w:bCs/>
        </w:rPr>
      </w:pPr>
      <w:r w:rsidRPr="0022038B">
        <w:rPr>
          <w:b/>
          <w:bCs/>
        </w:rPr>
        <w:t>Success criteria:</w:t>
      </w:r>
    </w:p>
    <w:p w14:paraId="0E30E103" w14:textId="7E22C05D" w:rsidR="007707F5" w:rsidRDefault="007F0FD2" w:rsidP="00782B34">
      <w:pPr>
        <w:pStyle w:val="ListParagraph"/>
        <w:numPr>
          <w:ilvl w:val="0"/>
          <w:numId w:val="2"/>
        </w:numPr>
      </w:pPr>
      <w:r w:rsidRPr="007319AD">
        <w:t xml:space="preserve">I </w:t>
      </w:r>
      <w:r w:rsidR="00782B34">
        <w:t>can design a lamp</w:t>
      </w:r>
    </w:p>
    <w:p w14:paraId="163AA055" w14:textId="46D35022" w:rsidR="00782B34" w:rsidRDefault="00782B34" w:rsidP="00782B34">
      <w:pPr>
        <w:pStyle w:val="ListParagraph"/>
        <w:numPr>
          <w:ilvl w:val="0"/>
          <w:numId w:val="2"/>
        </w:numPr>
      </w:pPr>
      <w:r>
        <w:t xml:space="preserve">I am able to write a program for the </w:t>
      </w:r>
      <w:proofErr w:type="spellStart"/>
      <w:r>
        <w:t>microbit</w:t>
      </w:r>
      <w:proofErr w:type="spellEnd"/>
      <w:r>
        <w:t xml:space="preserve"> to control light</w:t>
      </w:r>
    </w:p>
    <w:p w14:paraId="33B5F8D3" w14:textId="456FCB0C" w:rsidR="00782B34" w:rsidRPr="007319AD" w:rsidRDefault="00782B34" w:rsidP="00782B34">
      <w:pPr>
        <w:pStyle w:val="ListParagraph"/>
        <w:numPr>
          <w:ilvl w:val="0"/>
          <w:numId w:val="2"/>
        </w:numPr>
      </w:pPr>
      <w:r>
        <w:t>I can build a lamp</w:t>
      </w:r>
    </w:p>
    <w:p w14:paraId="489F2E3A" w14:textId="649B99A9" w:rsidR="009873CB" w:rsidRDefault="009873CB" w:rsidP="001A61B3">
      <w:pPr>
        <w:rPr>
          <w:b/>
          <w:bCs/>
        </w:rPr>
        <w:sectPr w:rsidR="009873CB" w:rsidSect="00C16066">
          <w:headerReference w:type="first" r:id="rId10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5E47A18C" w14:textId="010219AA" w:rsidR="0022038B" w:rsidRPr="0022038B" w:rsidRDefault="0022038B" w:rsidP="001A61B3">
      <w:pPr>
        <w:rPr>
          <w:b/>
          <w:bCs/>
        </w:rPr>
      </w:pPr>
      <w:r w:rsidRPr="0022038B">
        <w:rPr>
          <w:b/>
          <w:bCs/>
        </w:rPr>
        <w:t>Resources in the box from WMG</w:t>
      </w:r>
    </w:p>
    <w:p w14:paraId="70CE1535" w14:textId="2C745396" w:rsidR="0022038B" w:rsidRDefault="0022038B" w:rsidP="001A61B3">
      <w:pPr>
        <w:pStyle w:val="ListParagraph"/>
        <w:numPr>
          <w:ilvl w:val="0"/>
          <w:numId w:val="3"/>
        </w:numPr>
      </w:pPr>
      <w:r>
        <w:t xml:space="preserve">15 x </w:t>
      </w:r>
      <w:r w:rsidR="00C36446">
        <w:t xml:space="preserve">BBC </w:t>
      </w:r>
      <w:proofErr w:type="spellStart"/>
      <w:proofErr w:type="gramStart"/>
      <w:r w:rsidR="00C36446">
        <w:t>m</w:t>
      </w:r>
      <w:r>
        <w:t>icro</w:t>
      </w:r>
      <w:r w:rsidR="00C36446">
        <w:t>:</w:t>
      </w:r>
      <w:r>
        <w:t>bits</w:t>
      </w:r>
      <w:proofErr w:type="spellEnd"/>
      <w:proofErr w:type="gramEnd"/>
      <w:r>
        <w:t xml:space="preserve"> + LEDs</w:t>
      </w:r>
    </w:p>
    <w:p w14:paraId="5C6A765D" w14:textId="10D81AD1" w:rsidR="0022038B" w:rsidRPr="009873CB" w:rsidRDefault="0022038B" w:rsidP="2F73FC93">
      <w:pPr>
        <w:pStyle w:val="ListParagraph"/>
        <w:numPr>
          <w:ilvl w:val="0"/>
          <w:numId w:val="3"/>
        </w:numPr>
        <w:rPr>
          <w:rFonts w:eastAsiaTheme="minorEastAsia"/>
        </w:rPr>
      </w:pPr>
      <w:r>
        <w:t xml:space="preserve">Online resource from WMG: </w:t>
      </w:r>
      <w:hyperlink r:id="rId11" w:history="1">
        <w:r w:rsidR="009873CB" w:rsidRPr="007F3128">
          <w:rPr>
            <w:rStyle w:val="Hyperlink"/>
          </w:rPr>
          <w:t>www.warwick.ac.uk/illuminatingengineering</w:t>
        </w:r>
      </w:hyperlink>
    </w:p>
    <w:p w14:paraId="1E52F4A8" w14:textId="77777777" w:rsidR="009873CB" w:rsidRDefault="009873CB" w:rsidP="009873CB">
      <w:pPr>
        <w:pStyle w:val="ListParagraph"/>
        <w:rPr>
          <w:rFonts w:eastAsiaTheme="minorEastAsia"/>
        </w:rPr>
      </w:pPr>
    </w:p>
    <w:p w14:paraId="5BFF4020" w14:textId="5340425C" w:rsidR="0022038B" w:rsidRPr="0022038B" w:rsidRDefault="0022038B" w:rsidP="001A61B3">
      <w:pPr>
        <w:rPr>
          <w:b/>
          <w:bCs/>
        </w:rPr>
      </w:pPr>
      <w:r w:rsidRPr="0022038B">
        <w:rPr>
          <w:b/>
          <w:bCs/>
        </w:rPr>
        <w:t>Resources the school needs to provide</w:t>
      </w:r>
    </w:p>
    <w:p w14:paraId="31B6EB32" w14:textId="7CFEF7C1" w:rsidR="009873CB" w:rsidRDefault="00782B34" w:rsidP="009873CB">
      <w:pPr>
        <w:pStyle w:val="ListParagraph"/>
        <w:numPr>
          <w:ilvl w:val="0"/>
          <w:numId w:val="4"/>
        </w:numPr>
      </w:pPr>
      <w:r>
        <w:t>Paper and printed copies of the product design and review worksheets from the website.</w:t>
      </w:r>
    </w:p>
    <w:p w14:paraId="5C73AD62" w14:textId="110104F7" w:rsidR="00932310" w:rsidRDefault="00932310" w:rsidP="009873CB">
      <w:pPr>
        <w:pStyle w:val="ListParagraph"/>
        <w:numPr>
          <w:ilvl w:val="0"/>
          <w:numId w:val="4"/>
        </w:numPr>
      </w:pPr>
      <w:r>
        <w:t>Construction materials including paper and cardboard.</w:t>
      </w:r>
    </w:p>
    <w:p w14:paraId="0951B8DE" w14:textId="77777777" w:rsidR="002C457D" w:rsidRDefault="002C457D" w:rsidP="007707F5">
      <w:pPr>
        <w:pStyle w:val="ListParagraph"/>
      </w:pPr>
    </w:p>
    <w:p w14:paraId="021974A5" w14:textId="79AD52E3" w:rsidR="007707F5" w:rsidRPr="00437E04" w:rsidRDefault="007707F5" w:rsidP="007707F5">
      <w:pPr>
        <w:sectPr w:rsidR="007707F5" w:rsidRPr="00437E04" w:rsidSect="002C457D">
          <w:type w:val="continuous"/>
          <w:pgSz w:w="11906" w:h="16838"/>
          <w:pgMar w:top="1440" w:right="1440" w:bottom="1440" w:left="1440" w:header="708" w:footer="708" w:gutter="0"/>
          <w:cols w:num="2" w:space="708"/>
          <w:titlePg/>
          <w:docGrid w:linePitch="360"/>
        </w:sectPr>
      </w:pPr>
    </w:p>
    <w:tbl>
      <w:tblPr>
        <w:tblStyle w:val="GridTable2-Accent3"/>
        <w:tblW w:w="0" w:type="auto"/>
        <w:tblLook w:val="04A0" w:firstRow="1" w:lastRow="0" w:firstColumn="1" w:lastColumn="0" w:noHBand="0" w:noVBand="1"/>
      </w:tblPr>
      <w:tblGrid>
        <w:gridCol w:w="1560"/>
        <w:gridCol w:w="5528"/>
        <w:gridCol w:w="1928"/>
      </w:tblGrid>
      <w:tr w:rsidR="00E11D9A" w14:paraId="5851A294" w14:textId="77777777" w:rsidTr="007327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F38B857" w14:textId="1DBD4C01" w:rsidR="00E11D9A" w:rsidRDefault="00E11D9A" w:rsidP="00E11D9A">
            <w:pPr>
              <w:jc w:val="center"/>
            </w:pPr>
            <w:r>
              <w:t>TIME</w:t>
            </w:r>
          </w:p>
        </w:tc>
        <w:tc>
          <w:tcPr>
            <w:tcW w:w="5528" w:type="dxa"/>
          </w:tcPr>
          <w:p w14:paraId="3E04D751" w14:textId="4C4A00A4" w:rsidR="00E11D9A" w:rsidRDefault="00E11D9A" w:rsidP="00E11D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PUT/ACTIVITY</w:t>
            </w:r>
          </w:p>
        </w:tc>
        <w:tc>
          <w:tcPr>
            <w:tcW w:w="1928" w:type="dxa"/>
          </w:tcPr>
          <w:p w14:paraId="5AC5260D" w14:textId="524274FE" w:rsidR="00E11D9A" w:rsidRDefault="00E11D9A" w:rsidP="00E11D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OURCES</w:t>
            </w:r>
          </w:p>
        </w:tc>
      </w:tr>
      <w:tr w:rsidR="00E11D9A" w14:paraId="6F5D72BE" w14:textId="77777777" w:rsidTr="007327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ED6EA25" w14:textId="18B2B80B" w:rsidR="00A86AF4" w:rsidRPr="00A86AF4" w:rsidRDefault="00932310" w:rsidP="00932310">
            <w:pPr>
              <w:jc w:val="center"/>
              <w:rPr>
                <w:b w:val="0"/>
                <w:bCs w:val="0"/>
                <w:i/>
                <w:iCs/>
              </w:rPr>
            </w:pPr>
            <w:r>
              <w:rPr>
                <w:b w:val="0"/>
                <w:bCs w:val="0"/>
              </w:rPr>
              <w:t>5 mins</w:t>
            </w:r>
          </w:p>
        </w:tc>
        <w:tc>
          <w:tcPr>
            <w:tcW w:w="5528" w:type="dxa"/>
          </w:tcPr>
          <w:p w14:paraId="315F7E83" w14:textId="4B7A988C" w:rsidR="007707F5" w:rsidRDefault="00932310" w:rsidP="007707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ideo gives introduction to this stage, which pulls together the skills developed in lessons 1, 2 and 3 to design and build a product.</w:t>
            </w:r>
          </w:p>
          <w:p w14:paraId="25E17A3D" w14:textId="7E923F7B" w:rsidR="00E11D9A" w:rsidRDefault="00E11D9A" w:rsidP="007707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28" w:type="dxa"/>
          </w:tcPr>
          <w:p w14:paraId="561B461C" w14:textId="5BCD8A0F" w:rsidR="00E11D9A" w:rsidRDefault="007707F5" w:rsidP="008D7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ideo: Lesson </w:t>
            </w:r>
            <w:r w:rsidR="00932310">
              <w:t>4</w:t>
            </w:r>
            <w:r>
              <w:t xml:space="preserve"> </w:t>
            </w:r>
          </w:p>
        </w:tc>
      </w:tr>
      <w:tr w:rsidR="00E11D9A" w14:paraId="1CF3CF1E" w14:textId="77777777" w:rsidTr="007327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F07C34E" w14:textId="59E9672F" w:rsidR="00A86AF4" w:rsidRPr="00932310" w:rsidRDefault="00932310" w:rsidP="00932310">
            <w:pPr>
              <w:jc w:val="center"/>
              <w:rPr>
                <w:b w:val="0"/>
                <w:bCs w:val="0"/>
              </w:rPr>
            </w:pPr>
            <w:r w:rsidRPr="00932310">
              <w:rPr>
                <w:b w:val="0"/>
                <w:bCs w:val="0"/>
              </w:rPr>
              <w:t>Varying depending on duration of design and build project</w:t>
            </w:r>
          </w:p>
        </w:tc>
        <w:tc>
          <w:tcPr>
            <w:tcW w:w="5528" w:type="dxa"/>
          </w:tcPr>
          <w:p w14:paraId="42E154E6" w14:textId="77777777" w:rsidR="00932310" w:rsidRDefault="00932310" w:rsidP="007707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tudents first design their lamp, filling in the design and review sheets as given in lesson 1.  </w:t>
            </w:r>
          </w:p>
          <w:p w14:paraId="0BE24E20" w14:textId="224F45D2" w:rsidR="00932310" w:rsidRDefault="00932310" w:rsidP="007707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6365245" w14:textId="77777777" w:rsidR="00932310" w:rsidRDefault="00932310" w:rsidP="007707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7DC70EA" w14:textId="5982D997" w:rsidR="00E11D9A" w:rsidRDefault="00932310" w:rsidP="007707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y then go on and write code for their lamp, as per Lesson 3.  The final stage is for the students to build their lamp from materials available to them. </w:t>
            </w:r>
          </w:p>
        </w:tc>
        <w:tc>
          <w:tcPr>
            <w:tcW w:w="1928" w:type="dxa"/>
          </w:tcPr>
          <w:p w14:paraId="786E644C" w14:textId="03DBD40E" w:rsidR="00E11D9A" w:rsidRDefault="00932310" w:rsidP="008D7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ign and Review worksheets (from Lesson 1)</w:t>
            </w:r>
          </w:p>
          <w:p w14:paraId="2362D9EE" w14:textId="77777777" w:rsidR="00932310" w:rsidRDefault="00932310" w:rsidP="008D7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EE471EF" w14:textId="3752905D" w:rsidR="00932310" w:rsidRDefault="00932310" w:rsidP="008D7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struction materials, paper and cardboard.</w:t>
            </w:r>
          </w:p>
        </w:tc>
      </w:tr>
    </w:tbl>
    <w:p w14:paraId="7FA0E00B" w14:textId="184203E4" w:rsidR="008D727A" w:rsidRDefault="008D727A" w:rsidP="008D727A"/>
    <w:p w14:paraId="6A272772" w14:textId="72ECC98D" w:rsidR="0022038B" w:rsidRPr="007F0FD2" w:rsidRDefault="0022038B" w:rsidP="0022038B"/>
    <w:sectPr w:rsidR="0022038B" w:rsidRPr="007F0FD2" w:rsidSect="002C457D">
      <w:type w:val="continuous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7E2CC" w14:textId="77777777" w:rsidR="00AF773D" w:rsidRDefault="00AF773D" w:rsidP="00FA38EA">
      <w:pPr>
        <w:spacing w:after="0" w:line="240" w:lineRule="auto"/>
      </w:pPr>
      <w:r>
        <w:separator/>
      </w:r>
    </w:p>
  </w:endnote>
  <w:endnote w:type="continuationSeparator" w:id="0">
    <w:p w14:paraId="7DDD702F" w14:textId="77777777" w:rsidR="00AF773D" w:rsidRDefault="00AF773D" w:rsidP="00FA3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D4601" w14:textId="77777777" w:rsidR="00AF773D" w:rsidRDefault="00AF773D" w:rsidP="00FA38EA">
      <w:pPr>
        <w:spacing w:after="0" w:line="240" w:lineRule="auto"/>
      </w:pPr>
      <w:r>
        <w:separator/>
      </w:r>
    </w:p>
  </w:footnote>
  <w:footnote w:type="continuationSeparator" w:id="0">
    <w:p w14:paraId="7B6726BC" w14:textId="77777777" w:rsidR="00AF773D" w:rsidRDefault="00AF773D" w:rsidP="00FA38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E47DF" w14:textId="6AA2B4A7" w:rsidR="00C16066" w:rsidRDefault="0090706B">
    <w:pPr>
      <w:pStyle w:val="Header"/>
    </w:pPr>
    <w:r w:rsidRPr="00FA38EA">
      <w:rPr>
        <w:rFonts w:ascii="Times New Roman" w:eastAsia="PMingLiU" w:hAnsi="Times New Roman" w:cs="Times New Roman"/>
        <w:noProof/>
        <w:lang w:val="en-US" w:eastAsia="en-GB"/>
      </w:rPr>
      <w:drawing>
        <wp:anchor distT="0" distB="0" distL="114300" distR="114300" simplePos="0" relativeHeight="251660800" behindDoc="1" locked="0" layoutInCell="1" allowOverlap="1" wp14:anchorId="7EF96A91" wp14:editId="51438CA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33" cy="10116185"/>
          <wp:effectExtent l="0" t="0" r="444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HARED108:OSX Server 2:&gt; MAIN WORK AREA:Mark:TO ARCHIVE:  JULY 2015:IAS Georgio Riello BC:IAS_header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364"/>
                  <a:stretch/>
                </pic:blipFill>
                <pic:spPr bwMode="auto">
                  <a:xfrm>
                    <a:off x="0" y="0"/>
                    <a:ext cx="7559033" cy="101161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a14="http://schemas.microsoft.com/office/mac/drawingml/2011/main"/>
                    </a:ex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E1A45"/>
    <w:multiLevelType w:val="hybridMultilevel"/>
    <w:tmpl w:val="D94A99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A81D09"/>
    <w:multiLevelType w:val="hybridMultilevel"/>
    <w:tmpl w:val="3E1877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621038"/>
    <w:multiLevelType w:val="hybridMultilevel"/>
    <w:tmpl w:val="D46477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D40841"/>
    <w:multiLevelType w:val="hybridMultilevel"/>
    <w:tmpl w:val="BC0C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NzUxMDAzMjU2NjVX0lEKTi0uzszPAykwrAUAgEGtnywAAAA="/>
  </w:docVars>
  <w:rsids>
    <w:rsidRoot w:val="007F0FD2"/>
    <w:rsid w:val="000011C9"/>
    <w:rsid w:val="00002FAA"/>
    <w:rsid w:val="0000698F"/>
    <w:rsid w:val="000109C0"/>
    <w:rsid w:val="00022ED3"/>
    <w:rsid w:val="000236B9"/>
    <w:rsid w:val="00034B22"/>
    <w:rsid w:val="00055E97"/>
    <w:rsid w:val="000A3F00"/>
    <w:rsid w:val="000B0734"/>
    <w:rsid w:val="000B4EE2"/>
    <w:rsid w:val="000E7DD0"/>
    <w:rsid w:val="001726DC"/>
    <w:rsid w:val="001A61B3"/>
    <w:rsid w:val="001B2D52"/>
    <w:rsid w:val="001B6B18"/>
    <w:rsid w:val="001C641C"/>
    <w:rsid w:val="00206B22"/>
    <w:rsid w:val="00207742"/>
    <w:rsid w:val="0022038B"/>
    <w:rsid w:val="002878D0"/>
    <w:rsid w:val="002A497D"/>
    <w:rsid w:val="002C457D"/>
    <w:rsid w:val="002F1D13"/>
    <w:rsid w:val="00301487"/>
    <w:rsid w:val="0030255B"/>
    <w:rsid w:val="003506BF"/>
    <w:rsid w:val="00371843"/>
    <w:rsid w:val="003B4146"/>
    <w:rsid w:val="003C11F8"/>
    <w:rsid w:val="003D5E64"/>
    <w:rsid w:val="003E4629"/>
    <w:rsid w:val="003E53F2"/>
    <w:rsid w:val="003F0437"/>
    <w:rsid w:val="00410740"/>
    <w:rsid w:val="00437E04"/>
    <w:rsid w:val="004601CB"/>
    <w:rsid w:val="004B12F8"/>
    <w:rsid w:val="004C79D8"/>
    <w:rsid w:val="004D0762"/>
    <w:rsid w:val="004F5550"/>
    <w:rsid w:val="004F6946"/>
    <w:rsid w:val="00505B95"/>
    <w:rsid w:val="00546F0F"/>
    <w:rsid w:val="005560F5"/>
    <w:rsid w:val="00570A74"/>
    <w:rsid w:val="00575D2D"/>
    <w:rsid w:val="005B628B"/>
    <w:rsid w:val="005F1B59"/>
    <w:rsid w:val="0063039A"/>
    <w:rsid w:val="00633CE7"/>
    <w:rsid w:val="0067123C"/>
    <w:rsid w:val="0067790C"/>
    <w:rsid w:val="006F2F49"/>
    <w:rsid w:val="007006ED"/>
    <w:rsid w:val="007015AB"/>
    <w:rsid w:val="007054CB"/>
    <w:rsid w:val="007319AD"/>
    <w:rsid w:val="00732717"/>
    <w:rsid w:val="00746E27"/>
    <w:rsid w:val="007707F5"/>
    <w:rsid w:val="00782B34"/>
    <w:rsid w:val="00784372"/>
    <w:rsid w:val="0078696D"/>
    <w:rsid w:val="00791A42"/>
    <w:rsid w:val="007F0FD2"/>
    <w:rsid w:val="008020D2"/>
    <w:rsid w:val="00804EC8"/>
    <w:rsid w:val="008B3906"/>
    <w:rsid w:val="008D1EA6"/>
    <w:rsid w:val="008D6D90"/>
    <w:rsid w:val="008D727A"/>
    <w:rsid w:val="0090706B"/>
    <w:rsid w:val="009271FF"/>
    <w:rsid w:val="00927F3C"/>
    <w:rsid w:val="00932310"/>
    <w:rsid w:val="00940E4B"/>
    <w:rsid w:val="0095462F"/>
    <w:rsid w:val="00962C0D"/>
    <w:rsid w:val="009679CC"/>
    <w:rsid w:val="009704C4"/>
    <w:rsid w:val="00985981"/>
    <w:rsid w:val="009873CB"/>
    <w:rsid w:val="00993215"/>
    <w:rsid w:val="009A46B0"/>
    <w:rsid w:val="009A730C"/>
    <w:rsid w:val="009C7D3A"/>
    <w:rsid w:val="009F59B8"/>
    <w:rsid w:val="00A2264C"/>
    <w:rsid w:val="00A30DC6"/>
    <w:rsid w:val="00A3498B"/>
    <w:rsid w:val="00A50A4E"/>
    <w:rsid w:val="00A64C1B"/>
    <w:rsid w:val="00A86AF4"/>
    <w:rsid w:val="00AA0FC5"/>
    <w:rsid w:val="00AC34BB"/>
    <w:rsid w:val="00AF773D"/>
    <w:rsid w:val="00B51412"/>
    <w:rsid w:val="00B929AD"/>
    <w:rsid w:val="00BC4645"/>
    <w:rsid w:val="00BE3EA0"/>
    <w:rsid w:val="00C01D8A"/>
    <w:rsid w:val="00C16066"/>
    <w:rsid w:val="00C244FE"/>
    <w:rsid w:val="00C3063C"/>
    <w:rsid w:val="00C36446"/>
    <w:rsid w:val="00C83C9D"/>
    <w:rsid w:val="00CB6D8E"/>
    <w:rsid w:val="00CE51CF"/>
    <w:rsid w:val="00D638DF"/>
    <w:rsid w:val="00D71715"/>
    <w:rsid w:val="00DA60AD"/>
    <w:rsid w:val="00DE34FB"/>
    <w:rsid w:val="00E11D9A"/>
    <w:rsid w:val="00E12067"/>
    <w:rsid w:val="00E330DE"/>
    <w:rsid w:val="00E519E3"/>
    <w:rsid w:val="00E53A3B"/>
    <w:rsid w:val="00E61984"/>
    <w:rsid w:val="00E73573"/>
    <w:rsid w:val="00EA4C12"/>
    <w:rsid w:val="00EA79AF"/>
    <w:rsid w:val="00ED55F4"/>
    <w:rsid w:val="00EE07EC"/>
    <w:rsid w:val="00F61A37"/>
    <w:rsid w:val="00FA38EA"/>
    <w:rsid w:val="00FA4831"/>
    <w:rsid w:val="00FC3C74"/>
    <w:rsid w:val="00FD6CC9"/>
    <w:rsid w:val="0FACE410"/>
    <w:rsid w:val="290D662F"/>
    <w:rsid w:val="2F73FC93"/>
    <w:rsid w:val="635B6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13818"/>
  <w15:chartTrackingRefBased/>
  <w15:docId w15:val="{701C9935-DD84-49CC-94A7-172385841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0FD2"/>
    <w:pPr>
      <w:ind w:left="720"/>
      <w:contextualSpacing/>
    </w:pPr>
  </w:style>
  <w:style w:type="table" w:styleId="TableGrid">
    <w:name w:val="Table Grid"/>
    <w:basedOn w:val="TableNormal"/>
    <w:uiPriority w:val="39"/>
    <w:rsid w:val="00E11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E11D9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">
    <w:name w:val="Grid Table 2"/>
    <w:basedOn w:val="TableNormal"/>
    <w:uiPriority w:val="47"/>
    <w:rsid w:val="00E11D9A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3">
    <w:name w:val="Grid Table 2 Accent 3"/>
    <w:basedOn w:val="TableNormal"/>
    <w:uiPriority w:val="47"/>
    <w:rsid w:val="00E11D9A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A38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8EA"/>
  </w:style>
  <w:style w:type="paragraph" w:styleId="Footer">
    <w:name w:val="footer"/>
    <w:basedOn w:val="Normal"/>
    <w:link w:val="FooterChar"/>
    <w:uiPriority w:val="99"/>
    <w:unhideWhenUsed/>
    <w:rsid w:val="00FA38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8EA"/>
  </w:style>
  <w:style w:type="character" w:styleId="Hyperlink">
    <w:name w:val="Hyperlink"/>
    <w:basedOn w:val="DefaultParagraphFont"/>
    <w:uiPriority w:val="99"/>
    <w:unhideWhenUsed/>
    <w:rsid w:val="009873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73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warwick.ac.uk/illuminatingengineering" TargetMode="Externa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7FDD4BF95AAB44B05F9A01B9B28568" ma:contentTypeVersion="10" ma:contentTypeDescription="Create a new document." ma:contentTypeScope="" ma:versionID="137242264c597ec74d2afdec1b8cce9c">
  <xsd:schema xmlns:xsd="http://www.w3.org/2001/XMLSchema" xmlns:xs="http://www.w3.org/2001/XMLSchema" xmlns:p="http://schemas.microsoft.com/office/2006/metadata/properties" xmlns:ns2="18931153-ea2c-4fe4-af0d-26bc49ad2fb5" targetNamespace="http://schemas.microsoft.com/office/2006/metadata/properties" ma:root="true" ma:fieldsID="0bb43a5d1b4668bf2f4dd29e8deb4eb5" ns2:_="">
    <xsd:import namespace="18931153-ea2c-4fe4-af0d-26bc49ad2f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31153-ea2c-4fe4-af0d-26bc49ad2f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9DEE11-C5A2-4186-BFDC-191AC29CF1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931153-ea2c-4fe4-af0d-26bc49ad2f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EACE09-279B-4E39-822E-FE7A86E745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DBE8D4-1FC9-4070-948B-8F903E897CE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7</Words>
  <Characters>1011</Characters>
  <Application>Microsoft Office Word</Application>
  <DocSecurity>0</DocSecurity>
  <Lines>8</Lines>
  <Paragraphs>2</Paragraphs>
  <ScaleCrop>false</ScaleCrop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n Collar</dc:creator>
  <cp:keywords/>
  <dc:description/>
  <cp:lastModifiedBy>Low, Margaret</cp:lastModifiedBy>
  <cp:revision>3</cp:revision>
  <dcterms:created xsi:type="dcterms:W3CDTF">2021-04-23T18:34:00Z</dcterms:created>
  <dcterms:modified xsi:type="dcterms:W3CDTF">2021-04-23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7FDD4BF95AAB44B05F9A01B9B28568</vt:lpwstr>
  </property>
</Properties>
</file>